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16524A2B" w:rsidR="00DA60C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"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6DF405BF" w14:textId="45F57AFD" w:rsidR="004D6681" w:rsidRPr="003959F7" w:rsidRDefault="004D6681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"/>
        </w:rPr>
      </w:pPr>
      <w:r w:rsidRPr="003959F7">
        <w:rPr>
          <w:rFonts w:asciiTheme="majorBidi" w:hAnsiTheme="majorBidi" w:cstheme="majorBidi"/>
          <w:b/>
          <w:bCs/>
          <w:sz w:val="28"/>
          <w:szCs w:val="28"/>
          <w:lang w:val="en"/>
        </w:rPr>
        <w:t>Information Sciences and Technological Innovations</w:t>
      </w:r>
    </w:p>
    <w:p w14:paraId="01322169" w14:textId="50031699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E962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7A43B" w14:textId="77777777" w:rsidR="00E9623E" w:rsidRDefault="00E9623E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63D51476" w14:textId="77777777" w:rsidR="00E9623E" w:rsidRDefault="00E9623E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321AE" w14:textId="77777777" w:rsidR="00E9623E" w:rsidRDefault="00E9623E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29B2502B" w14:textId="77777777" w:rsidR="00E9623E" w:rsidRDefault="00E9623E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959F7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D6681"/>
    <w:rsid w:val="004F26BF"/>
    <w:rsid w:val="00522774"/>
    <w:rsid w:val="00553CD6"/>
    <w:rsid w:val="0058016E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32E9E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57E52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23E"/>
    <w:rsid w:val="00E96F3B"/>
    <w:rsid w:val="00EA0CC2"/>
    <w:rsid w:val="00EB219A"/>
    <w:rsid w:val="00EE30F2"/>
    <w:rsid w:val="00EE7D26"/>
    <w:rsid w:val="00F2253C"/>
    <w:rsid w:val="00F232D2"/>
    <w:rsid w:val="00F27E02"/>
    <w:rsid w:val="00F42C60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  <w:style w:type="character" w:styleId="Strong">
    <w:name w:val="Strong"/>
    <w:basedOn w:val="DefaultParagraphFont"/>
    <w:uiPriority w:val="22"/>
    <w:qFormat/>
    <w:rsid w:val="00A57E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83</Words>
  <Characters>1512</Characters>
  <Application>Microsoft Office Word</Application>
  <DocSecurity>0</DocSecurity>
  <Lines>4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9</cp:revision>
  <cp:lastPrinted>2019-07-09T09:08:00Z</cp:lastPrinted>
  <dcterms:created xsi:type="dcterms:W3CDTF">2023-09-27T10:26:00Z</dcterms:created>
  <dcterms:modified xsi:type="dcterms:W3CDTF">2024-04-13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